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7D952" w14:textId="77777777" w:rsidR="003B189C" w:rsidRPr="009424F5" w:rsidRDefault="003B189C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bookmarkStart w:id="0" w:name="_Hlk44059390"/>
      <w:bookmarkStart w:id="1" w:name="_Hlk44075879"/>
    </w:p>
    <w:p w14:paraId="1847228E" w14:textId="77777777" w:rsidR="005A02D7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 xml:space="preserve">INSTRUCTIONS FOR LOAN AGREEMENT BETWEEN COREVEST AMERICAN FINANCE LENDER LLC </w:t>
      </w:r>
    </w:p>
    <w:p w14:paraId="2B8A0685" w14:textId="6620ED94" w:rsidR="00CC4737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 xml:space="preserve">AND </w:t>
      </w:r>
    </w:p>
    <w:p w14:paraId="1147F168" w14:textId="283244E6" w:rsidR="006C38CF" w:rsidRPr="009424F5" w:rsidRDefault="007A5CAE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proofErr w:type="gramStart"/>
      <w:r w:rsidRPr="00812CCF">
        <w:rPr>
          <w:rFonts w:ascii="Arial Narrow" w:hAnsi="Arial Narrow"/>
          <w:b/>
          <w:bCs/>
        </w:rPr>
        <w:t>{</w:t>
      </w:r>
      <w:r w:rsidR="00CC4737" w:rsidRPr="00CC4737">
        <w:t xml:space="preserve"> </w:t>
      </w:r>
      <w:proofErr w:type="spellStart"/>
      <w:r w:rsidR="00CC4737" w:rsidRPr="00CC4737">
        <w:rPr>
          <w:rFonts w:ascii="Arial Narrow" w:hAnsi="Arial Narrow"/>
          <w:b/>
          <w:bCs/>
        </w:rPr>
        <w:t>Borrower</w:t>
      </w:r>
      <w:proofErr w:type="gramEnd"/>
      <w:r w:rsidR="00CC4737" w:rsidRPr="00CC4737">
        <w:rPr>
          <w:rFonts w:ascii="Arial Narrow" w:hAnsi="Arial Narrow"/>
          <w:b/>
          <w:bCs/>
        </w:rPr>
        <w:t>__c</w:t>
      </w:r>
      <w:proofErr w:type="spellEnd"/>
      <w:r w:rsidR="00CC4737" w:rsidRPr="00CC4737">
        <w:rPr>
          <w:rFonts w:ascii="Arial Narrow" w:hAnsi="Arial Narrow"/>
          <w:b/>
          <w:bCs/>
        </w:rPr>
        <w:t xml:space="preserve"> </w:t>
      </w:r>
      <w:r w:rsidRPr="00812CCF">
        <w:rPr>
          <w:rFonts w:ascii="Arial Narrow" w:hAnsi="Arial Narrow"/>
          <w:b/>
          <w:bCs/>
        </w:rPr>
        <w:t>}</w:t>
      </w:r>
    </w:p>
    <w:p w14:paraId="1004E565" w14:textId="77777777" w:rsidR="006C38CF" w:rsidRPr="009424F5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>SUMMARY OF LOAN TERMS</w:t>
      </w:r>
    </w:p>
    <w:p w14:paraId="7F7FE2B5" w14:textId="5639602B" w:rsidR="006C38CF" w:rsidRPr="009424F5" w:rsidRDefault="006C38CF" w:rsidP="006C38CF">
      <w:pPr>
        <w:pStyle w:val="CG-SingleSp1"/>
        <w:widowControl w:val="0"/>
        <w:tabs>
          <w:tab w:val="left" w:pos="720"/>
        </w:tabs>
        <w:spacing w:after="160"/>
        <w:ind w:firstLine="0"/>
        <w:rPr>
          <w:rFonts w:ascii="Arial Narrow" w:hAnsi="Arial Narrow"/>
        </w:rPr>
      </w:pPr>
      <w:bookmarkStart w:id="2" w:name="_Hlk44059499"/>
      <w:r w:rsidRPr="009424F5">
        <w:rPr>
          <w:rFonts w:ascii="Arial Narrow" w:hAnsi="Arial Narrow"/>
        </w:rPr>
        <w:t>The following terms are applicable to this Loan Agreement (this “</w:t>
      </w:r>
      <w:r w:rsidRPr="009424F5">
        <w:rPr>
          <w:rFonts w:ascii="Arial Narrow" w:hAnsi="Arial Narrow"/>
          <w:b/>
        </w:rPr>
        <w:t>Agreement</w:t>
      </w:r>
      <w:r w:rsidRPr="009424F5">
        <w:rPr>
          <w:rFonts w:ascii="Arial Narrow" w:hAnsi="Arial Narrow"/>
        </w:rPr>
        <w:t>”) between Borrower and Lender, dated as of</w:t>
      </w:r>
      <w:r w:rsidR="00785E96">
        <w:rPr>
          <w:rFonts w:ascii="Arial Narrow" w:hAnsi="Arial Narrow"/>
          <w:sz w:val="22"/>
          <w:szCs w:val="22"/>
        </w:rPr>
        <w:t xml:space="preserve"> </w:t>
      </w:r>
      <w:r w:rsidR="006C5D9F">
        <w:rPr>
          <w:rFonts w:ascii="Arial Narrow" w:hAnsi="Arial Narrow"/>
          <w:sz w:val="22"/>
          <w:szCs w:val="22"/>
        </w:rPr>
        <w:t>{Deal__</w:t>
      </w:r>
      <w:proofErr w:type="spellStart"/>
      <w:proofErr w:type="gramStart"/>
      <w:r w:rsidR="006C5D9F">
        <w:rPr>
          <w:rFonts w:ascii="Arial Narrow" w:hAnsi="Arial Narrow"/>
          <w:sz w:val="22"/>
          <w:szCs w:val="22"/>
        </w:rPr>
        <w:t>r.CloseDate</w:t>
      </w:r>
      <w:proofErr w:type="spellEnd"/>
      <w:proofErr w:type="gramEnd"/>
      <w:r w:rsidR="006C5D9F">
        <w:rPr>
          <w:rFonts w:ascii="Arial Narrow" w:hAnsi="Arial Narrow"/>
          <w:sz w:val="22"/>
          <w:szCs w:val="22"/>
        </w:rPr>
        <w:t xml:space="preserve"> | </w:t>
      </w:r>
      <w:proofErr w:type="spellStart"/>
      <w:r w:rsidR="006C5D9F">
        <w:rPr>
          <w:rFonts w:ascii="Arial Narrow" w:hAnsi="Arial Narrow"/>
          <w:sz w:val="22"/>
          <w:szCs w:val="22"/>
        </w:rPr>
        <w:t>formatDate</w:t>
      </w:r>
      <w:proofErr w:type="spellEnd"/>
      <w:r w:rsidR="006C5D9F">
        <w:rPr>
          <w:rFonts w:ascii="Arial Narrow" w:hAnsi="Arial Narrow"/>
          <w:sz w:val="22"/>
          <w:szCs w:val="22"/>
        </w:rPr>
        <w:t xml:space="preserve"> }</w:t>
      </w:r>
      <w:r w:rsidRPr="009424F5">
        <w:rPr>
          <w:rFonts w:ascii="Arial Narrow" w:hAnsi="Arial Narrow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1"/>
        <w:gridCol w:w="5361"/>
      </w:tblGrid>
      <w:tr w:rsidR="009424F5" w:rsidRPr="009424F5" w14:paraId="614B5F58" w14:textId="77777777" w:rsidTr="00A806B1">
        <w:trPr>
          <w:trHeight w:val="948"/>
        </w:trPr>
        <w:tc>
          <w:tcPr>
            <w:tcW w:w="5361" w:type="dxa"/>
          </w:tcPr>
          <w:bookmarkEnd w:id="2"/>
          <w:p w14:paraId="455ED23E" w14:textId="7E43C0EF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Lender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>CoreVest American Finance Lender LLC, a Delaware limited liability company, together with its successors and assigns</w:t>
            </w:r>
          </w:p>
        </w:tc>
        <w:tc>
          <w:tcPr>
            <w:tcW w:w="5361" w:type="dxa"/>
          </w:tcPr>
          <w:p w14:paraId="61B469CA" w14:textId="4E4CF352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itial Monthly Tax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="00281EFB"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="005E4E7E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Initial_Monthly_Tax_Reserve_Deposit__c</w:t>
            </w:r>
            <w:proofErr w:type="spellEnd"/>
            <w:r w:rsidR="005E4E7E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116EF"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 w:rsidR="00A116EF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="00281EFB"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9424F5" w:rsidRPr="009424F5" w14:paraId="1AD6821E" w14:textId="77777777" w:rsidTr="00A806B1">
        <w:trPr>
          <w:trHeight w:val="675"/>
        </w:trPr>
        <w:tc>
          <w:tcPr>
            <w:tcW w:w="5361" w:type="dxa"/>
          </w:tcPr>
          <w:p w14:paraId="2395A191" w14:textId="63552157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Borrower</w:t>
            </w:r>
            <w:r w:rsidRPr="009424F5">
              <w:rPr>
                <w:rFonts w:ascii="Arial Narrow" w:hAnsi="Arial Narrow"/>
                <w:sz w:val="22"/>
                <w:szCs w:val="22"/>
              </w:rPr>
              <w:t>”:</w:t>
            </w:r>
            <w:r w:rsidR="00BA08B6">
              <w:rPr>
                <w:rFonts w:ascii="Arial Narrow" w:hAnsi="Arial Narrow"/>
                <w:sz w:val="22"/>
                <w:szCs w:val="22"/>
              </w:rPr>
              <w:t xml:space="preserve"> {</w:t>
            </w:r>
            <w:bookmarkStart w:id="3" w:name="_Hlk49259115"/>
            <w:proofErr w:type="spellStart"/>
            <w:r w:rsidR="00BA08B6">
              <w:rPr>
                <w:rFonts w:ascii="Arial Narrow" w:hAnsi="Arial Narrow"/>
                <w:sz w:val="22"/>
                <w:szCs w:val="22"/>
              </w:rPr>
              <w:t>Borrower__c</w:t>
            </w:r>
            <w:bookmarkEnd w:id="3"/>
            <w:proofErr w:type="spellEnd"/>
            <w:r w:rsidR="00BA08B6"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>, a Delaware limited liability company</w:t>
            </w:r>
          </w:p>
        </w:tc>
        <w:tc>
          <w:tcPr>
            <w:tcW w:w="5361" w:type="dxa"/>
          </w:tcPr>
          <w:p w14:paraId="3E63EF0C" w14:textId="133B3F2D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 Insurance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="00411BDD"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="00411BDD" w:rsidRPr="00411BDD">
              <w:rPr>
                <w:rFonts w:ascii="Arial Narrow" w:hAnsi="Arial Narrow"/>
                <w:sz w:val="22"/>
                <w:szCs w:val="22"/>
              </w:rPr>
              <w:t>Closing_Date_Insurance_Reserve_Deposit__c</w:t>
            </w:r>
            <w:proofErr w:type="spellEnd"/>
            <w:r w:rsidR="00411BDD"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 w:rsidR="00411BDD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="00411BDD"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5A02D7" w:rsidRPr="009424F5" w14:paraId="3C8FB9BA" w14:textId="77777777" w:rsidTr="00A806B1">
        <w:trPr>
          <w:trHeight w:val="686"/>
        </w:trPr>
        <w:tc>
          <w:tcPr>
            <w:tcW w:w="5361" w:type="dxa"/>
          </w:tcPr>
          <w:p w14:paraId="324A7BD0" w14:textId="5937F596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Loan Amoun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inal_Loan_Amount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6E7C95E7" w14:textId="57B48F8A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itial Monthly Insurance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Pr="00281EFB">
              <w:rPr>
                <w:rFonts w:ascii="Arial Narrow" w:hAnsi="Arial Narrow"/>
                <w:sz w:val="22"/>
                <w:szCs w:val="22"/>
              </w:rPr>
              <w:t>InitialMonthlyInsuranceReserveDeposit</w:t>
            </w:r>
            <w:proofErr w:type="spellEnd"/>
            <w:r w:rsidRPr="00281EFB">
              <w:rPr>
                <w:rFonts w:ascii="Arial Narrow" w:hAnsi="Arial Narrow"/>
                <w:sz w:val="22"/>
                <w:szCs w:val="22"/>
              </w:rPr>
              <w:t>__c</w:t>
            </w:r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5A02D7" w:rsidRPr="009424F5" w14:paraId="4DA90AA5" w14:textId="77777777" w:rsidTr="00A806B1">
        <w:trPr>
          <w:trHeight w:val="686"/>
        </w:trPr>
        <w:tc>
          <w:tcPr>
            <w:tcW w:w="5361" w:type="dxa"/>
          </w:tcPr>
          <w:p w14:paraId="70D4E351" w14:textId="5D9EEAE5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Fe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Origination_Fe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322196F5" w14:textId="6E7A4F8F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sz w:val="22"/>
                <w:szCs w:val="22"/>
              </w:rPr>
              <w:t>Holdback Deposit Amoun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Required_Holdback_Reserve__c</w:t>
            </w:r>
            <w:proofErr w:type="spellEnd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</w:p>
        </w:tc>
      </w:tr>
      <w:tr w:rsidR="005A02D7" w:rsidRPr="009424F5" w14:paraId="1169BA78" w14:textId="77777777" w:rsidTr="00A806B1">
        <w:trPr>
          <w:trHeight w:val="426"/>
        </w:trPr>
        <w:tc>
          <w:tcPr>
            <w:tcW w:w="5361" w:type="dxa"/>
          </w:tcPr>
          <w:p w14:paraId="690A4D61" w14:textId="66CC958F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Deal__</w:t>
            </w:r>
            <w:proofErr w:type="spellStart"/>
            <w:proofErr w:type="gramStart"/>
            <w:r>
              <w:rPr>
                <w:rFonts w:ascii="Arial Narrow" w:hAnsi="Arial Narrow"/>
                <w:sz w:val="22"/>
                <w:szCs w:val="22"/>
              </w:rPr>
              <w:t>r.CloseDate</w:t>
            </w:r>
            <w:proofErr w:type="spellEnd"/>
            <w:proofErr w:type="gram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Dat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}</w:t>
            </w:r>
          </w:p>
        </w:tc>
        <w:tc>
          <w:tcPr>
            <w:tcW w:w="5361" w:type="dxa"/>
          </w:tcPr>
          <w:p w14:paraId="4B478297" w14:textId="4AA4E813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 w:cs="Arial"/>
                <w:sz w:val="22"/>
                <w:szCs w:val="22"/>
              </w:rPr>
              <w:t>“</w:t>
            </w:r>
            <w:r w:rsidRPr="009424F5">
              <w:rPr>
                <w:rFonts w:ascii="Arial Narrow" w:hAnsi="Arial Narrow" w:cs="Arial"/>
                <w:b/>
                <w:sz w:val="22"/>
                <w:szCs w:val="22"/>
              </w:rPr>
              <w:t>Par Prepayment Date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 xml:space="preserve">”: </w:t>
            </w:r>
            <w:r w:rsidR="00211FEC"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 w:rsidR="00211FEC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YM_Prepayment_Penalty__c</w:t>
            </w:r>
            <w:proofErr w:type="spellEnd"/>
            <w:r w:rsidR="00211FEC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  <w:r w:rsid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 xml:space="preserve"> </w:t>
            </w:r>
            <w:r w:rsidR="00D106AB"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 w:rsidR="00D106AB" w:rsidRP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YM_Prepayment_Penalty_Description__c</w:t>
            </w:r>
            <w:proofErr w:type="spellEnd"/>
            <w:r w:rsid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</w:p>
        </w:tc>
      </w:tr>
      <w:tr w:rsidR="00A806B1" w:rsidRPr="009424F5" w14:paraId="0712F2B2" w14:textId="77777777" w:rsidTr="00A806B1">
        <w:trPr>
          <w:trHeight w:val="414"/>
        </w:trPr>
        <w:tc>
          <w:tcPr>
            <w:tcW w:w="5361" w:type="dxa"/>
          </w:tcPr>
          <w:p w14:paraId="20233861" w14:textId="7AADC953" w:rsidR="00A806B1" w:rsidRPr="009424F5" w:rsidRDefault="00A806B1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Stated Maturity Dat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Maturity_Dat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Dat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0236B038" w14:textId="23B171FB" w:rsidR="00A806B1" w:rsidRPr="009424F5" w:rsidRDefault="00A806B1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Maximum Management Fee Percentag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{</w:t>
            </w:r>
            <w:r>
              <w:t xml:space="preserve"> </w:t>
            </w:r>
            <w:proofErr w:type="spellStart"/>
            <w:r w:rsidRPr="005E4E7E">
              <w:rPr>
                <w:rFonts w:ascii="Arial Narrow" w:hAnsi="Arial Narrow"/>
                <w:sz w:val="22"/>
                <w:szCs w:val="22"/>
              </w:rPr>
              <w:t>Property</w:t>
            </w:r>
            <w:proofErr w:type="gramEnd"/>
            <w:r w:rsidRPr="005E4E7E">
              <w:rPr>
                <w:rFonts w:ascii="Arial Narrow" w:hAnsi="Arial Narrow"/>
                <w:sz w:val="22"/>
                <w:szCs w:val="22"/>
              </w:rPr>
              <w:t>_Management_Adjustment__c</w:t>
            </w:r>
            <w:proofErr w:type="spellEnd"/>
            <w:r w:rsidRPr="005E4E7E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 of Rents for the applicable calendar month</w:t>
            </w:r>
          </w:p>
        </w:tc>
      </w:tr>
      <w:tr w:rsidR="00A806B1" w:rsidRPr="009424F5" w14:paraId="1F0A0188" w14:textId="77777777" w:rsidTr="00A806B1">
        <w:trPr>
          <w:trHeight w:val="548"/>
        </w:trPr>
        <w:tc>
          <w:tcPr>
            <w:tcW w:w="5361" w:type="dxa"/>
          </w:tcPr>
          <w:p w14:paraId="27511FAE" w14:textId="5079B9AF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terest Rate</w:t>
            </w:r>
            <w:r w:rsidRPr="009424F5">
              <w:rPr>
                <w:rFonts w:ascii="Arial Narrow" w:hAnsi="Arial Narrow"/>
                <w:sz w:val="22"/>
                <w:szCs w:val="22"/>
              </w:rPr>
              <w:t>”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inal_Interest_Rate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</w:t>
            </w:r>
            <w:proofErr w:type="gramEnd"/>
            <w:r w:rsidRPr="009424F5">
              <w:rPr>
                <w:rFonts w:ascii="Arial Narrow" w:hAnsi="Arial Narrow"/>
                <w:sz w:val="22"/>
                <w:szCs w:val="22"/>
              </w:rPr>
              <w:t xml:space="preserve"> per annum</w:t>
            </w:r>
          </w:p>
        </w:tc>
        <w:tc>
          <w:tcPr>
            <w:tcW w:w="5361" w:type="dxa"/>
          </w:tcPr>
          <w:p w14:paraId="6E3915E6" w14:textId="4CA296DD" w:rsidR="00A806B1" w:rsidRPr="009424F5" w:rsidRDefault="00B15E5D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</w:t>
            </w:r>
            <w:r w:rsidRPr="00B15E5D">
              <w:rPr>
                <w:rFonts w:ascii="Arial Narrow" w:hAnsi="Arial Narrow"/>
                <w:b/>
                <w:bCs/>
                <w:sz w:val="22"/>
                <w:szCs w:val="22"/>
              </w:rPr>
              <w:t>Amortization Term</w:t>
            </w: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”</w:t>
            </w:r>
            <w:r w:rsidRPr="009424F5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Deal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r.</w:t>
            </w:r>
            <w:r w:rsidRPr="00B15E5D">
              <w:rPr>
                <w:rFonts w:ascii="Arial Narrow" w:hAnsi="Arial Narrow"/>
                <w:sz w:val="22"/>
                <w:szCs w:val="22"/>
              </w:rPr>
              <w:t>Amortization</w:t>
            </w:r>
            <w:proofErr w:type="gramEnd"/>
            <w:r w:rsidRPr="00B15E5D">
              <w:rPr>
                <w:rFonts w:ascii="Arial Narrow" w:hAnsi="Arial Narrow"/>
                <w:sz w:val="22"/>
                <w:szCs w:val="22"/>
              </w:rPr>
              <w:t>_Term__c</w:t>
            </w:r>
            <w:proofErr w:type="spellEnd"/>
            <w:r w:rsidRPr="00B15E5D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A806B1" w:rsidRPr="009424F5" w14:paraId="1F239BC2" w14:textId="77777777" w:rsidTr="00A806B1">
        <w:trPr>
          <w:trHeight w:val="414"/>
        </w:trPr>
        <w:tc>
          <w:tcPr>
            <w:tcW w:w="5361" w:type="dxa"/>
          </w:tcPr>
          <w:p w14:paraId="2C18E1F2" w14:textId="3C444E64" w:rsidR="00A806B1" w:rsidRPr="00FD4AD0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FD4AD0">
              <w:rPr>
                <w:rFonts w:ascii="Arial Narrow" w:hAnsi="Arial Narrow"/>
                <w:sz w:val="22"/>
                <w:szCs w:val="22"/>
              </w:rPr>
              <w:t>“</w:t>
            </w:r>
            <w:r w:rsidRPr="00FD4AD0">
              <w:rPr>
                <w:rFonts w:ascii="Arial Narrow" w:hAnsi="Arial Narrow"/>
                <w:b/>
                <w:sz w:val="22"/>
                <w:szCs w:val="22"/>
              </w:rPr>
              <w:t>Principal Amortization Period</w:t>
            </w:r>
            <w:r w:rsidRPr="00FD4AD0">
              <w:rPr>
                <w:rFonts w:ascii="Arial Narrow" w:hAnsi="Arial Narrow"/>
                <w:sz w:val="22"/>
                <w:szCs w:val="22"/>
              </w:rPr>
              <w:t>”</w:t>
            </w:r>
            <w:r w:rsidR="00FD4AD0" w:rsidRPr="00FD4AD0">
              <w:rPr>
                <w:rFonts w:ascii="Arial Narrow" w:hAnsi="Arial Narrow"/>
                <w:sz w:val="22"/>
                <w:szCs w:val="22"/>
              </w:rPr>
              <w:t>: {</w:t>
            </w:r>
            <w:proofErr w:type="spellStart"/>
            <w:r w:rsidR="00FD4AD0" w:rsidRPr="00FD4AD0">
              <w:rPr>
                <w:rFonts w:ascii="Arial Narrow" w:hAnsi="Arial Narrow"/>
                <w:sz w:val="22"/>
                <w:szCs w:val="22"/>
              </w:rPr>
              <w:t>Principal_Amortization_Period__c</w:t>
            </w:r>
            <w:proofErr w:type="spellEnd"/>
            <w:r w:rsidR="00FD4AD0" w:rsidRPr="00FD4AD0"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1859095F" w14:textId="77777777" w:rsidR="00A806B1" w:rsidRDefault="00B15E5D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IO Term</w:t>
            </w: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”</w:t>
            </w:r>
            <w:r w:rsidRPr="009424F5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Deal__r.</w:t>
            </w:r>
            <w:r w:rsidRPr="00B15E5D">
              <w:rPr>
                <w:rFonts w:ascii="Arial Narrow" w:hAnsi="Arial Narrow"/>
                <w:sz w:val="22"/>
                <w:szCs w:val="22"/>
              </w:rPr>
              <w:t>IO_Term__</w:t>
            </w:r>
            <w:proofErr w:type="gramStart"/>
            <w:r w:rsidRPr="00B15E5D">
              <w:rPr>
                <w:rFonts w:ascii="Arial Narrow" w:hAnsi="Arial Narrow"/>
                <w:sz w:val="22"/>
                <w:szCs w:val="22"/>
              </w:rPr>
              <w:t>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}</w:t>
            </w:r>
            <w:proofErr w:type="gramEnd"/>
          </w:p>
          <w:p w14:paraId="51A0C147" w14:textId="66A1B56D" w:rsidR="004F455F" w:rsidRPr="009424F5" w:rsidRDefault="004F455F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</w:t>
            </w:r>
            <w:r>
              <w:rPr>
                <w:rFonts w:ascii="Arial Narrow" w:hAnsi="Arial Narrow"/>
                <w:b/>
                <w:bCs/>
                <w:sz w:val="22"/>
                <w:szCs w:val="22"/>
              </w:rPr>
              <w:t>Term Loan Type</w:t>
            </w: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”</w:t>
            </w:r>
            <w:r w:rsidRPr="009424F5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Deal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r.</w:t>
            </w:r>
            <w:r w:rsidRPr="004F455F">
              <w:rPr>
                <w:rFonts w:ascii="Arial Narrow" w:hAnsi="Arial Narrow"/>
                <w:sz w:val="22"/>
                <w:szCs w:val="22"/>
              </w:rPr>
              <w:t>Term</w:t>
            </w:r>
            <w:proofErr w:type="gramEnd"/>
            <w:r w:rsidRPr="004F455F">
              <w:rPr>
                <w:rFonts w:ascii="Arial Narrow" w:hAnsi="Arial Narrow"/>
                <w:sz w:val="22"/>
                <w:szCs w:val="22"/>
              </w:rPr>
              <w:t>_Loan_Typ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A806B1" w:rsidRPr="009424F5" w14:paraId="28C59B93" w14:textId="77777777" w:rsidTr="00A806B1">
        <w:trPr>
          <w:trHeight w:val="675"/>
        </w:trPr>
        <w:tc>
          <w:tcPr>
            <w:tcW w:w="5361" w:type="dxa"/>
          </w:tcPr>
          <w:p w14:paraId="41721187" w14:textId="1BD9244C" w:rsidR="00A806B1" w:rsidRPr="00FD4AD0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FD4AD0">
              <w:rPr>
                <w:rFonts w:ascii="Arial Narrow" w:hAnsi="Arial Narrow"/>
                <w:sz w:val="22"/>
                <w:szCs w:val="22"/>
              </w:rPr>
              <w:t>“</w:t>
            </w:r>
            <w:r w:rsidRPr="00FD4AD0">
              <w:rPr>
                <w:rFonts w:ascii="Arial Narrow" w:hAnsi="Arial Narrow"/>
                <w:b/>
                <w:sz w:val="22"/>
                <w:szCs w:val="22"/>
              </w:rPr>
              <w:t>Monthly Debt Service Payment</w:t>
            </w:r>
            <w:r w:rsidRPr="00FD4AD0">
              <w:rPr>
                <w:rFonts w:ascii="Arial Narrow" w:hAnsi="Arial Narrow"/>
                <w:sz w:val="22"/>
                <w:szCs w:val="22"/>
              </w:rPr>
              <w:t>”: {</w:t>
            </w:r>
            <w:proofErr w:type="spellStart"/>
            <w:r w:rsidR="00FD4AD0" w:rsidRPr="00FD4AD0">
              <w:rPr>
                <w:rFonts w:ascii="Arial Narrow" w:hAnsi="Arial Narrow" w:cs="Arial"/>
                <w:color w:val="080707"/>
                <w:sz w:val="22"/>
                <w:szCs w:val="22"/>
                <w:shd w:val="clear" w:color="auto" w:fill="FFFFFF"/>
              </w:rPr>
              <w:t>Holdback_Reserve__c</w:t>
            </w:r>
            <w:proofErr w:type="spellEnd"/>
            <w:r w:rsidR="00FD4AD0" w:rsidRPr="00FD4AD0">
              <w:rPr>
                <w:rFonts w:ascii="Arial Narrow" w:hAnsi="Arial Narrow" w:cs="Arial"/>
                <w:color w:val="080707"/>
                <w:sz w:val="22"/>
                <w:szCs w:val="22"/>
                <w:shd w:val="clear" w:color="auto" w:fill="FFFFFF"/>
              </w:rPr>
              <w:t xml:space="preserve"> </w:t>
            </w:r>
            <w:r w:rsidRPr="00FD4AD0"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 w:rsidRPr="00FD4AD0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Pr="00FD4AD0"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50174BD9" w14:textId="25143B80" w:rsidR="00A806B1" w:rsidRPr="009424F5" w:rsidRDefault="00B15E5D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Interest Only”</w:t>
            </w:r>
            <w:r w:rsidRPr="009424F5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Interest_Only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A806B1" w:rsidRPr="009424F5" w14:paraId="58A3B9C8" w14:textId="77777777" w:rsidTr="00A806B1">
        <w:trPr>
          <w:trHeight w:val="458"/>
        </w:trPr>
        <w:tc>
          <w:tcPr>
            <w:tcW w:w="5361" w:type="dxa"/>
          </w:tcPr>
          <w:p w14:paraId="3A0C548D" w14:textId="4EBAA23D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 Tax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Closing_Date_Tax_Reserve_Deposit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06146CEF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06B1" w:rsidRPr="009424F5" w14:paraId="3B5229B8" w14:textId="77777777" w:rsidTr="00A806B1">
        <w:trPr>
          <w:trHeight w:val="426"/>
        </w:trPr>
        <w:tc>
          <w:tcPr>
            <w:tcW w:w="5361" w:type="dxa"/>
          </w:tcPr>
          <w:p w14:paraId="63729CD7" w14:textId="77777777" w:rsidR="00A806B1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Loan Type (Recourse / Non-Recourse)”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Recours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  <w:p w14:paraId="5E02ADC9" w14:textId="10986C45" w:rsidR="00211FEC" w:rsidRPr="00211FEC" w:rsidRDefault="00211FEC" w:rsidP="00211FEC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211FEC">
              <w:rPr>
                <w:rFonts w:ascii="Arial Narrow" w:hAnsi="Arial Narrow"/>
                <w:b/>
                <w:bCs/>
                <w:sz w:val="22"/>
                <w:szCs w:val="22"/>
              </w:rPr>
              <w:t>“Cash Management”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Style w:val="uioutputtext"/>
                <w:rFonts w:ascii="Arial" w:hAnsi="Arial" w:cs="Arial"/>
                <w:color w:val="080707"/>
                <w:sz w:val="20"/>
                <w:szCs w:val="20"/>
              </w:rPr>
              <w:t>Cash_Management__c</w:t>
            </w:r>
            <w:proofErr w:type="spellEnd"/>
            <w:r>
              <w:rPr>
                <w:rStyle w:val="uioutputtext"/>
                <w:rFonts w:ascii="Arial" w:hAnsi="Arial" w:cs="Arial"/>
                <w:color w:val="080707"/>
                <w:sz w:val="20"/>
                <w:szCs w:val="20"/>
              </w:rPr>
              <w:t>}</w:t>
            </w:r>
          </w:p>
        </w:tc>
        <w:tc>
          <w:tcPr>
            <w:tcW w:w="5361" w:type="dxa"/>
          </w:tcPr>
          <w:p w14:paraId="27D1EBDC" w14:textId="118C267C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36AD0834" w14:textId="77777777" w:rsidTr="00A806B1">
        <w:trPr>
          <w:trHeight w:val="426"/>
        </w:trPr>
        <w:tc>
          <w:tcPr>
            <w:tcW w:w="5361" w:type="dxa"/>
          </w:tcPr>
          <w:p w14:paraId="4B275FF1" w14:textId="2711DF28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Underwritten Vacancy and Credit Loss Percentage”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Underwriter_Vacancy_and_Credit_Loss_Perc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</w:t>
            </w:r>
            <w:proofErr w:type="gramEnd"/>
          </w:p>
        </w:tc>
        <w:tc>
          <w:tcPr>
            <w:tcW w:w="5361" w:type="dxa"/>
          </w:tcPr>
          <w:p w14:paraId="4098882D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42FB37F3" w14:textId="77777777" w:rsidTr="00A806B1">
        <w:trPr>
          <w:trHeight w:val="426"/>
        </w:trPr>
        <w:tc>
          <w:tcPr>
            <w:tcW w:w="5361" w:type="dxa"/>
          </w:tcPr>
          <w:p w14:paraId="14862099" w14:textId="77E3346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Calibri" w:hAnsi="Calibri" w:cs="Calibri"/>
                <w:b/>
                <w:bCs/>
                <w:sz w:val="22"/>
                <w:szCs w:val="22"/>
              </w:rPr>
              <w:t>“</w:t>
            </w:r>
            <w:r w:rsidRPr="00EA0B79">
              <w:rPr>
                <w:rFonts w:ascii="Calibri" w:hAnsi="Calibri" w:cs="Calibri"/>
                <w:b/>
                <w:bCs/>
                <w:sz w:val="22"/>
                <w:szCs w:val="22"/>
              </w:rPr>
              <w:t>Required DSCR (Non-Recourse Only)</w:t>
            </w:r>
            <w:r w:rsidRPr="009424F5">
              <w:rPr>
                <w:rFonts w:ascii="Calibri" w:hAnsi="Calibri" w:cs="Calibri"/>
                <w:b/>
                <w:bCs/>
                <w:sz w:val="22"/>
                <w:szCs w:val="22"/>
              </w:rPr>
              <w:t>”</w:t>
            </w:r>
            <w:r w:rsidRPr="009424F5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Required_DSCR_Non_Recourse_Only__c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789D3B5C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53941459" w14:textId="77777777" w:rsidTr="00A806B1">
        <w:trPr>
          <w:trHeight w:val="426"/>
        </w:trPr>
        <w:tc>
          <w:tcPr>
            <w:tcW w:w="5361" w:type="dxa"/>
          </w:tcPr>
          <w:p w14:paraId="5A1746AB" w14:textId="1097A7FC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5361" w:type="dxa"/>
          </w:tcPr>
          <w:p w14:paraId="49FEEB42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bookmarkEnd w:id="0"/>
      <w:bookmarkEnd w:id="1"/>
    </w:tbl>
    <w:p w14:paraId="0E29D653" w14:textId="77777777" w:rsidR="00813037" w:rsidRPr="009424F5" w:rsidRDefault="00813037">
      <w:pPr>
        <w:rPr>
          <w:color w:val="auto"/>
        </w:rPr>
      </w:pPr>
    </w:p>
    <w:sectPr w:rsidR="00813037" w:rsidRPr="009424F5" w:rsidSect="0037442C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B396F" w14:textId="77777777" w:rsidR="00A4412E" w:rsidRDefault="00A4412E">
      <w:pPr>
        <w:spacing w:after="0" w:line="240" w:lineRule="auto"/>
      </w:pPr>
      <w:r>
        <w:separator/>
      </w:r>
    </w:p>
  </w:endnote>
  <w:endnote w:type="continuationSeparator" w:id="0">
    <w:p w14:paraId="634E1DB7" w14:textId="77777777" w:rsidR="00A4412E" w:rsidRDefault="00A44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B1A66" w14:textId="7F3550DE" w:rsidR="006C38CF" w:rsidRDefault="006C38CF">
    <w:pPr>
      <w:pStyle w:val="Footer"/>
      <w:tabs>
        <w:tab w:val="clear" w:pos="9360"/>
        <w:tab w:val="right" w:pos="9900"/>
      </w:tabs>
      <w:rPr>
        <w:rFonts w:ascii="Arial Narrow" w:hAnsi="Arial Narrow" w:cs="Arial"/>
        <w:sz w:val="14"/>
        <w:szCs w:val="14"/>
      </w:rPr>
    </w:pPr>
    <w:r>
      <w:rPr>
        <w:rFonts w:ascii="Arial Narrow" w:hAnsi="Arial Narrow" w:cs="Arial"/>
        <w:sz w:val="14"/>
        <w:szCs w:val="14"/>
      </w:rPr>
      <w:t>Instructions for Loan Agreement v</w:t>
    </w:r>
    <w:r w:rsidR="00892F86">
      <w:rPr>
        <w:rFonts w:ascii="Arial Narrow" w:hAnsi="Arial Narrow" w:cs="Arial"/>
        <w:sz w:val="14"/>
        <w:szCs w:val="14"/>
      </w:rPr>
      <w:t>6</w:t>
    </w:r>
    <w:r>
      <w:rPr>
        <w:rFonts w:ascii="Arial Narrow" w:hAnsi="Arial Narrow" w:cs="Arial"/>
        <w:sz w:val="14"/>
        <w:szCs w:val="14"/>
      </w:rPr>
      <w:t xml:space="preserve"> 202006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C9F0F" w14:textId="77777777" w:rsidR="00A4412E" w:rsidRDefault="00A4412E">
      <w:pPr>
        <w:spacing w:after="0" w:line="240" w:lineRule="auto"/>
      </w:pPr>
      <w:r>
        <w:separator/>
      </w:r>
    </w:p>
  </w:footnote>
  <w:footnote w:type="continuationSeparator" w:id="0">
    <w:p w14:paraId="2F287E84" w14:textId="77777777" w:rsidR="00A4412E" w:rsidRDefault="00A441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074FA" w14:textId="77777777" w:rsidR="006C38CF" w:rsidRDefault="006C38CF">
    <w:pPr>
      <w:pStyle w:val="Header"/>
    </w:pPr>
    <w:r>
      <w:rPr>
        <w:noProof/>
      </w:rPr>
      <w:drawing>
        <wp:inline distT="0" distB="0" distL="0" distR="0" wp14:anchorId="00008FBC" wp14:editId="3096D03A">
          <wp:extent cx="2011680" cy="358277"/>
          <wp:effectExtent l="0" t="0" r="7620" b="3810"/>
          <wp:docPr id="27" name="Picture 27" descr="C:\Users\jonathan.lay\AppData\Local\Temp\SNAGHTML199a8c4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onathan.lay\AppData\Local\Temp\SNAGHTML199a8c4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931" cy="3718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7QwNjM1MgUyLZR0lIJTi4sz8/NACixrAebJHXgsAAAA"/>
  </w:docVars>
  <w:rsids>
    <w:rsidRoot w:val="006C38CF"/>
    <w:rsid w:val="00007B54"/>
    <w:rsid w:val="000649F3"/>
    <w:rsid w:val="000651E1"/>
    <w:rsid w:val="000817FD"/>
    <w:rsid w:val="000A1962"/>
    <w:rsid w:val="000F1B2C"/>
    <w:rsid w:val="001B1885"/>
    <w:rsid w:val="001F04EB"/>
    <w:rsid w:val="001F3A54"/>
    <w:rsid w:val="00211FEC"/>
    <w:rsid w:val="002318FB"/>
    <w:rsid w:val="00281EFB"/>
    <w:rsid w:val="002B2DAB"/>
    <w:rsid w:val="002F225F"/>
    <w:rsid w:val="002F2870"/>
    <w:rsid w:val="0037442C"/>
    <w:rsid w:val="0038426C"/>
    <w:rsid w:val="003949F1"/>
    <w:rsid w:val="003B189C"/>
    <w:rsid w:val="003C3946"/>
    <w:rsid w:val="00411BDD"/>
    <w:rsid w:val="00415942"/>
    <w:rsid w:val="004B7168"/>
    <w:rsid w:val="004E1014"/>
    <w:rsid w:val="004F455F"/>
    <w:rsid w:val="00530997"/>
    <w:rsid w:val="00537ED8"/>
    <w:rsid w:val="00540B16"/>
    <w:rsid w:val="005A02D7"/>
    <w:rsid w:val="005C1D27"/>
    <w:rsid w:val="005E4E7E"/>
    <w:rsid w:val="005F2EFE"/>
    <w:rsid w:val="00605ED4"/>
    <w:rsid w:val="006469AC"/>
    <w:rsid w:val="006B3828"/>
    <w:rsid w:val="006C38CF"/>
    <w:rsid w:val="006C5D9F"/>
    <w:rsid w:val="006E4234"/>
    <w:rsid w:val="00710E5F"/>
    <w:rsid w:val="007752A4"/>
    <w:rsid w:val="00785E96"/>
    <w:rsid w:val="007A5CAE"/>
    <w:rsid w:val="007B1AB3"/>
    <w:rsid w:val="007E2025"/>
    <w:rsid w:val="007E3E08"/>
    <w:rsid w:val="00812CCF"/>
    <w:rsid w:val="00813037"/>
    <w:rsid w:val="00841CEA"/>
    <w:rsid w:val="00857312"/>
    <w:rsid w:val="00887745"/>
    <w:rsid w:val="00892F86"/>
    <w:rsid w:val="008964CD"/>
    <w:rsid w:val="00932302"/>
    <w:rsid w:val="009424F5"/>
    <w:rsid w:val="00970002"/>
    <w:rsid w:val="00981D57"/>
    <w:rsid w:val="00992BB4"/>
    <w:rsid w:val="009A4826"/>
    <w:rsid w:val="00A116EF"/>
    <w:rsid w:val="00A4412E"/>
    <w:rsid w:val="00A806B1"/>
    <w:rsid w:val="00AC57C5"/>
    <w:rsid w:val="00B15899"/>
    <w:rsid w:val="00B15E5D"/>
    <w:rsid w:val="00BA08B6"/>
    <w:rsid w:val="00BA4CFE"/>
    <w:rsid w:val="00BB03D5"/>
    <w:rsid w:val="00BC105F"/>
    <w:rsid w:val="00C470CA"/>
    <w:rsid w:val="00C53221"/>
    <w:rsid w:val="00CC4737"/>
    <w:rsid w:val="00D106AB"/>
    <w:rsid w:val="00D445CB"/>
    <w:rsid w:val="00D51D73"/>
    <w:rsid w:val="00D54991"/>
    <w:rsid w:val="00D57C67"/>
    <w:rsid w:val="00DA579F"/>
    <w:rsid w:val="00DC00A1"/>
    <w:rsid w:val="00DD0B9B"/>
    <w:rsid w:val="00DE22AF"/>
    <w:rsid w:val="00E0131F"/>
    <w:rsid w:val="00E83699"/>
    <w:rsid w:val="00EB53A1"/>
    <w:rsid w:val="00F34FA3"/>
    <w:rsid w:val="00FB3F59"/>
    <w:rsid w:val="00FD4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0975D"/>
  <w15:chartTrackingRefBased/>
  <w15:docId w15:val="{9C51EF31-862B-4ADE-B31F-B418D959F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808080" w:themeColor="background1" w:themeShade="8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C38CF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6C38CF"/>
    <w:rPr>
      <w:rFonts w:ascii="Times New Roman" w:eastAsia="Times New Roman" w:hAnsi="Times New Roman" w:cs="Times New Roman"/>
      <w:color w:val="auto"/>
    </w:rPr>
  </w:style>
  <w:style w:type="paragraph" w:customStyle="1" w:styleId="CG-SingleSp1">
    <w:name w:val="CG-Single Sp 1"/>
    <w:aliases w:val="s3,s3_text,Second Heading 3,!Body Text 1(J),s3_text1,Second Heading 31"/>
    <w:basedOn w:val="Normal"/>
    <w:uiPriority w:val="99"/>
    <w:rsid w:val="006C38CF"/>
    <w:pPr>
      <w:spacing w:after="240" w:line="240" w:lineRule="auto"/>
      <w:ind w:firstLine="1440"/>
    </w:pPr>
    <w:rPr>
      <w:rFonts w:ascii="Times New Roman" w:eastAsia="Times New Roman" w:hAnsi="Times New Roman" w:cs="Times New Roman"/>
      <w:color w:val="auto"/>
    </w:rPr>
  </w:style>
  <w:style w:type="paragraph" w:customStyle="1" w:styleId="CG-Title-Center">
    <w:name w:val="CG-Title-Center"/>
    <w:aliases w:val="t5"/>
    <w:basedOn w:val="Normal"/>
    <w:next w:val="CG-SingleSp1"/>
    <w:rsid w:val="006C38CF"/>
    <w:pPr>
      <w:keepNext/>
      <w:spacing w:after="240" w:line="240" w:lineRule="auto"/>
      <w:jc w:val="center"/>
    </w:pPr>
    <w:rPr>
      <w:rFonts w:ascii="Times New Roman" w:eastAsia="Times New Roman" w:hAnsi="Times New Roman" w:cs="Times New Roman"/>
      <w:color w:val="auto"/>
    </w:rPr>
  </w:style>
  <w:style w:type="paragraph" w:styleId="Footer">
    <w:name w:val="footer"/>
    <w:basedOn w:val="Normal"/>
    <w:link w:val="FooterChar"/>
    <w:uiPriority w:val="99"/>
    <w:rsid w:val="006C38CF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6C38CF"/>
    <w:rPr>
      <w:rFonts w:ascii="Times New Roman" w:eastAsia="Times New Roman" w:hAnsi="Times New Roman" w:cs="Times New Roman"/>
      <w:color w:val="auto"/>
    </w:rPr>
  </w:style>
  <w:style w:type="table" w:styleId="TableGrid">
    <w:name w:val="Table Grid"/>
    <w:basedOn w:val="TableNormal"/>
    <w:uiPriority w:val="39"/>
    <w:rsid w:val="006C3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outputtext">
    <w:name w:val="uioutputtext"/>
    <w:basedOn w:val="DefaultParagraphFont"/>
    <w:rsid w:val="00211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1940</Characters>
  <Application>Microsoft Office Word</Application>
  <DocSecurity>0</DocSecurity>
  <Lines>3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ay</dc:creator>
  <cp:keywords/>
  <dc:description/>
  <cp:lastModifiedBy>Jonathan Lay</cp:lastModifiedBy>
  <cp:revision>2</cp:revision>
  <dcterms:created xsi:type="dcterms:W3CDTF">2022-03-10T00:51:00Z</dcterms:created>
  <dcterms:modified xsi:type="dcterms:W3CDTF">2022-03-10T00:51:00Z</dcterms:modified>
</cp:coreProperties>
</file>